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3"/>
        <w:gridCol w:w="3385"/>
      </w:tblGrid>
      <w:tr w:rsidR="00AF7C8D" w:rsidRPr="00F039B2" w14:paraId="11A7FE10" w14:textId="77777777" w:rsidTr="0038581D">
        <w:trPr>
          <w:trHeight w:val="2135"/>
        </w:trPr>
        <w:tc>
          <w:tcPr>
            <w:tcW w:w="7053" w:type="dxa"/>
          </w:tcPr>
          <w:p w14:paraId="1E4B03E3" w14:textId="77777777" w:rsidR="00AF7C8D" w:rsidRPr="00F039B2" w:rsidRDefault="00AF7C8D" w:rsidP="00AF7C8D">
            <w:pPr>
              <w:pStyle w:val="Title"/>
              <w:rPr>
                <w:rFonts w:ascii="Times New Roman" w:hAnsi="Times New Roman" w:cs="Times New Roman"/>
                <w:sz w:val="20"/>
                <w:szCs w:val="20"/>
              </w:rPr>
            </w:pPr>
            <w:r w:rsidRPr="00F039B2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F039B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F039B2">
              <w:rPr>
                <w:rFonts w:ascii="Times New Roman" w:hAnsi="Times New Roman" w:cs="Times New Roman"/>
                <w:sz w:val="20"/>
                <w:szCs w:val="20"/>
              </w:rPr>
              <w:t>-R for Research</w:t>
            </w:r>
          </w:p>
          <w:p w14:paraId="2928A48D" w14:textId="62D88A61" w:rsidR="00AF7C8D" w:rsidRPr="00F039B2" w:rsidRDefault="00AF7C8D" w:rsidP="00AF6820">
            <w:pPr>
              <w:pStyle w:val="Title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039B2">
              <w:rPr>
                <w:rFonts w:ascii="Times New Roman" w:hAnsi="Times New Roman" w:cs="Times New Roman"/>
                <w:i/>
                <w:sz w:val="20"/>
                <w:szCs w:val="20"/>
              </w:rPr>
              <w:t>A two-day workshop by</w:t>
            </w:r>
          </w:p>
          <w:p w14:paraId="173D8446" w14:textId="77777777" w:rsidR="00AF7C8D" w:rsidRPr="00F039B2" w:rsidRDefault="00AF7C8D" w:rsidP="00AF7C8D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039B2">
              <w:rPr>
                <w:rFonts w:ascii="Times New Roman" w:hAnsi="Times New Roman" w:cs="Times New Roman"/>
                <w:i/>
                <w:sz w:val="20"/>
                <w:szCs w:val="20"/>
              </w:rPr>
              <w:t>Abhay K Singh</w:t>
            </w:r>
          </w:p>
          <w:p w14:paraId="2E083D1C" w14:textId="38A26009" w:rsidR="00AF7C8D" w:rsidRPr="00F039B2" w:rsidRDefault="00F039B2" w:rsidP="00AF7C8D">
            <w:pPr>
              <w:rPr>
                <w:rStyle w:val="fontstyle21"/>
                <w:rFonts w:ascii="Times New Roman" w:hAnsi="Times New Roman" w:cs="Times New Roman"/>
              </w:rPr>
            </w:pPr>
            <w:r>
              <w:rPr>
                <w:rStyle w:val="fontstyle21"/>
                <w:rFonts w:ascii="Times New Roman" w:hAnsi="Times New Roman" w:cs="Times New Roman"/>
              </w:rPr>
              <w:t>A</w:t>
            </w:r>
            <w:r>
              <w:rPr>
                <w:rStyle w:val="fontstyle21"/>
              </w:rPr>
              <w:t>ssociate Professor</w:t>
            </w:r>
            <w:r w:rsidR="00AF7C8D" w:rsidRPr="00F039B2">
              <w:rPr>
                <w:rStyle w:val="fontstyle21"/>
                <w:rFonts w:ascii="Times New Roman" w:hAnsi="Times New Roman" w:cs="Times New Roman"/>
              </w:rPr>
              <w:t>, Department of Applied Finance</w:t>
            </w:r>
          </w:p>
          <w:p w14:paraId="78CD6599" w14:textId="77777777" w:rsidR="00AF7C8D" w:rsidRPr="00F039B2" w:rsidRDefault="00AF7C8D" w:rsidP="00AF7C8D">
            <w:pPr>
              <w:rPr>
                <w:rStyle w:val="fontstyle21"/>
                <w:rFonts w:ascii="Times New Roman" w:hAnsi="Times New Roman" w:cs="Times New Roman"/>
              </w:rPr>
            </w:pPr>
            <w:r w:rsidRPr="00F039B2">
              <w:rPr>
                <w:rStyle w:val="fontstyle21"/>
                <w:rFonts w:ascii="Times New Roman" w:hAnsi="Times New Roman" w:cs="Times New Roman"/>
              </w:rPr>
              <w:t>Macquarie University</w:t>
            </w:r>
          </w:p>
          <w:p w14:paraId="2089A164" w14:textId="77777777" w:rsidR="00AF6820" w:rsidRPr="00F039B2" w:rsidRDefault="00AF6820" w:rsidP="00AF7C8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F77E27" w14:textId="77777777" w:rsidR="006A7436" w:rsidRDefault="00AF6820" w:rsidP="00AF7C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9B2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r w:rsidR="006A743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F039B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14:paraId="6DF446EC" w14:textId="77777777" w:rsidR="006A7436" w:rsidRDefault="006A7436" w:rsidP="00AF7C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1: 26 October 2021</w:t>
            </w:r>
          </w:p>
          <w:p w14:paraId="44F9D32A" w14:textId="4FC99D3C" w:rsidR="006A7436" w:rsidRDefault="006A7436" w:rsidP="006A74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2: 29 October 2021</w:t>
            </w:r>
          </w:p>
          <w:p w14:paraId="638C5AD5" w14:textId="327EC935" w:rsidR="00AF6820" w:rsidRPr="00F039B2" w:rsidRDefault="00AF6820" w:rsidP="006A74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9B2">
              <w:rPr>
                <w:rFonts w:ascii="Times New Roman" w:hAnsi="Times New Roman" w:cs="Times New Roman"/>
                <w:sz w:val="20"/>
                <w:szCs w:val="20"/>
              </w:rPr>
              <w:t xml:space="preserve">Venue: </w:t>
            </w:r>
            <w:r w:rsidR="00F039B2">
              <w:rPr>
                <w:rFonts w:ascii="Times New Roman" w:hAnsi="Times New Roman" w:cs="Times New Roman"/>
                <w:sz w:val="20"/>
                <w:szCs w:val="20"/>
              </w:rPr>
              <w:t>Zoom (Link provided on registration)</w:t>
            </w:r>
          </w:p>
        </w:tc>
        <w:tc>
          <w:tcPr>
            <w:tcW w:w="3385" w:type="dxa"/>
          </w:tcPr>
          <w:p w14:paraId="1A8594BE" w14:textId="72896A94" w:rsidR="00AF7C8D" w:rsidRPr="00F039B2" w:rsidRDefault="006A7436" w:rsidP="00AF7C8D">
            <w:pPr>
              <w:pStyle w:val="Title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9E1C5C4" wp14:editId="5474D304">
                  <wp:extent cx="937260" cy="108667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1776" cy="1091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7F76CB" w14:textId="77777777" w:rsidR="006D4711" w:rsidRPr="00920C6F" w:rsidRDefault="006D4711" w:rsidP="006D4711">
      <w:pPr>
        <w:spacing w:after="0"/>
        <w:jc w:val="center"/>
        <w:rPr>
          <w:rStyle w:val="fontstyle21"/>
          <w:rFonts w:ascii="Times New Roman" w:hAnsi="Times New Roman" w:cs="Times New Roman"/>
          <w:sz w:val="24"/>
          <w:szCs w:val="24"/>
        </w:rPr>
      </w:pPr>
    </w:p>
    <w:p w14:paraId="467950C8" w14:textId="77777777" w:rsidR="00AF7C8D" w:rsidRPr="000842B2" w:rsidRDefault="00AF7C8D" w:rsidP="003C4B8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5FCF150" w14:textId="2ECAA996" w:rsidR="00644E20" w:rsidRPr="000842B2" w:rsidRDefault="00644E20" w:rsidP="003C4B81">
      <w:pPr>
        <w:jc w:val="both"/>
        <w:rPr>
          <w:rFonts w:ascii="Times New Roman" w:hAnsi="Times New Roman" w:cs="Times New Roman"/>
          <w:sz w:val="20"/>
          <w:szCs w:val="20"/>
        </w:rPr>
      </w:pPr>
      <w:r w:rsidRPr="000842B2">
        <w:rPr>
          <w:rFonts w:ascii="Times New Roman" w:hAnsi="Times New Roman" w:cs="Times New Roman"/>
          <w:sz w:val="20"/>
          <w:szCs w:val="20"/>
        </w:rPr>
        <w:t>R is an open</w:t>
      </w:r>
      <w:r w:rsidR="00235415">
        <w:rPr>
          <w:rFonts w:ascii="Times New Roman" w:hAnsi="Times New Roman" w:cs="Times New Roman"/>
          <w:sz w:val="20"/>
          <w:szCs w:val="20"/>
        </w:rPr>
        <w:t>-</w:t>
      </w:r>
      <w:r w:rsidRPr="000842B2">
        <w:rPr>
          <w:rFonts w:ascii="Times New Roman" w:hAnsi="Times New Roman" w:cs="Times New Roman"/>
          <w:sz w:val="20"/>
          <w:szCs w:val="20"/>
        </w:rPr>
        <w:t xml:space="preserve">source software package and environment for statistical computing and graphics. The R language has received a lot of attention in the </w:t>
      </w:r>
      <w:r w:rsidR="00235415">
        <w:rPr>
          <w:rFonts w:ascii="Times New Roman" w:hAnsi="Times New Roman" w:cs="Times New Roman"/>
          <w:sz w:val="20"/>
          <w:szCs w:val="20"/>
        </w:rPr>
        <w:t>decade</w:t>
      </w:r>
      <w:r w:rsidR="00F039B2" w:rsidRPr="000842B2">
        <w:rPr>
          <w:rFonts w:ascii="Times New Roman" w:hAnsi="Times New Roman" w:cs="Times New Roman"/>
          <w:sz w:val="20"/>
          <w:szCs w:val="20"/>
        </w:rPr>
        <w:t>,</w:t>
      </w:r>
      <w:r w:rsidRPr="000842B2">
        <w:rPr>
          <w:rFonts w:ascii="Times New Roman" w:hAnsi="Times New Roman" w:cs="Times New Roman"/>
          <w:sz w:val="20"/>
          <w:szCs w:val="20"/>
        </w:rPr>
        <w:t xml:space="preserve"> partic</w:t>
      </w:r>
      <w:r w:rsidR="00AF0BB3" w:rsidRPr="000842B2">
        <w:rPr>
          <w:rFonts w:ascii="Times New Roman" w:hAnsi="Times New Roman" w:cs="Times New Roman"/>
          <w:sz w:val="20"/>
          <w:szCs w:val="20"/>
        </w:rPr>
        <w:t>ularly with its growing use by researchers, s</w:t>
      </w:r>
      <w:r w:rsidRPr="000842B2">
        <w:rPr>
          <w:rFonts w:ascii="Times New Roman" w:hAnsi="Times New Roman" w:cs="Times New Roman"/>
          <w:sz w:val="20"/>
          <w:szCs w:val="20"/>
        </w:rPr>
        <w:t xml:space="preserve">tatisticians and data miners for their empirical analysis and software </w:t>
      </w:r>
      <w:r w:rsidR="000B65F6" w:rsidRPr="000842B2">
        <w:rPr>
          <w:rFonts w:ascii="Times New Roman" w:hAnsi="Times New Roman" w:cs="Times New Roman"/>
          <w:sz w:val="20"/>
          <w:szCs w:val="20"/>
        </w:rPr>
        <w:t>development</w:t>
      </w:r>
      <w:r w:rsidRPr="000842B2">
        <w:rPr>
          <w:rFonts w:ascii="Times New Roman" w:hAnsi="Times New Roman" w:cs="Times New Roman"/>
          <w:sz w:val="20"/>
          <w:szCs w:val="20"/>
        </w:rPr>
        <w:t xml:space="preserve">. The growth in the number of R users in recent years has indicated that researchers </w:t>
      </w:r>
      <w:r w:rsidR="00F039B2" w:rsidRPr="000842B2">
        <w:rPr>
          <w:rFonts w:ascii="Times New Roman" w:hAnsi="Times New Roman" w:cs="Times New Roman"/>
          <w:sz w:val="20"/>
          <w:szCs w:val="20"/>
        </w:rPr>
        <w:t>worldwide</w:t>
      </w:r>
      <w:r w:rsidRPr="000842B2">
        <w:rPr>
          <w:rFonts w:ascii="Times New Roman" w:hAnsi="Times New Roman" w:cs="Times New Roman"/>
          <w:sz w:val="20"/>
          <w:szCs w:val="20"/>
        </w:rPr>
        <w:t xml:space="preserve"> are either using R or will use it at some point. </w:t>
      </w:r>
    </w:p>
    <w:p w14:paraId="53C239F1" w14:textId="07670D9A" w:rsidR="00920C6F" w:rsidRPr="000842B2" w:rsidRDefault="00A7409A" w:rsidP="007F175C">
      <w:pPr>
        <w:jc w:val="both"/>
        <w:rPr>
          <w:rFonts w:ascii="Times New Roman" w:hAnsi="Times New Roman" w:cs="Times New Roman"/>
          <w:sz w:val="20"/>
          <w:szCs w:val="20"/>
        </w:rPr>
      </w:pPr>
      <w:r w:rsidRPr="000842B2">
        <w:rPr>
          <w:rFonts w:ascii="Times New Roman" w:hAnsi="Times New Roman" w:cs="Times New Roman"/>
          <w:sz w:val="20"/>
          <w:szCs w:val="20"/>
        </w:rPr>
        <w:t>R</w:t>
      </w:r>
      <w:r w:rsidRPr="000842B2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842B2">
        <w:rPr>
          <w:rFonts w:ascii="Times New Roman" w:hAnsi="Times New Roman" w:cs="Times New Roman"/>
          <w:sz w:val="20"/>
          <w:szCs w:val="20"/>
        </w:rPr>
        <w:t xml:space="preserve">-R for Research, </w:t>
      </w:r>
      <w:r w:rsidR="00F039B2" w:rsidRPr="000842B2">
        <w:rPr>
          <w:rFonts w:ascii="Times New Roman" w:hAnsi="Times New Roman" w:cs="Times New Roman"/>
          <w:sz w:val="20"/>
          <w:szCs w:val="20"/>
        </w:rPr>
        <w:t xml:space="preserve">the </w:t>
      </w:r>
      <w:r w:rsidRPr="000842B2">
        <w:rPr>
          <w:rFonts w:ascii="Times New Roman" w:hAnsi="Times New Roman" w:cs="Times New Roman"/>
          <w:sz w:val="20"/>
          <w:szCs w:val="20"/>
        </w:rPr>
        <w:t xml:space="preserve">workshop is designed to </w:t>
      </w:r>
      <w:r w:rsidR="00F039B2" w:rsidRPr="000842B2">
        <w:rPr>
          <w:rFonts w:ascii="Times New Roman" w:hAnsi="Times New Roman" w:cs="Times New Roman"/>
          <w:sz w:val="20"/>
          <w:szCs w:val="20"/>
        </w:rPr>
        <w:t>introduce</w:t>
      </w:r>
      <w:r w:rsidRPr="000842B2">
        <w:rPr>
          <w:rFonts w:ascii="Times New Roman" w:hAnsi="Times New Roman" w:cs="Times New Roman"/>
          <w:sz w:val="20"/>
          <w:szCs w:val="20"/>
        </w:rPr>
        <w:t xml:space="preserve"> R to the participants</w:t>
      </w:r>
      <w:r w:rsidR="00235415">
        <w:rPr>
          <w:rFonts w:ascii="Times New Roman" w:hAnsi="Times New Roman" w:cs="Times New Roman"/>
          <w:sz w:val="20"/>
          <w:szCs w:val="20"/>
        </w:rPr>
        <w:t>, making it easier for them to use R. The most daunting part for people from non-programming backgrounds is writing</w:t>
      </w:r>
      <w:r w:rsidRPr="000842B2">
        <w:rPr>
          <w:rFonts w:ascii="Times New Roman" w:hAnsi="Times New Roman" w:cs="Times New Roman"/>
          <w:sz w:val="20"/>
          <w:szCs w:val="20"/>
        </w:rPr>
        <w:t xml:space="preserve"> few lines of code. The </w:t>
      </w:r>
      <w:r w:rsidR="00235415">
        <w:rPr>
          <w:rFonts w:ascii="Times New Roman" w:hAnsi="Times New Roman" w:cs="Times New Roman"/>
          <w:sz w:val="20"/>
          <w:szCs w:val="20"/>
        </w:rPr>
        <w:t>workshop's main objective is to introduce R and RStudio and their various capabilities and help the participants get</w:t>
      </w:r>
      <w:r w:rsidRPr="000842B2">
        <w:rPr>
          <w:rFonts w:ascii="Times New Roman" w:hAnsi="Times New Roman" w:cs="Times New Roman"/>
          <w:sz w:val="20"/>
          <w:szCs w:val="20"/>
        </w:rPr>
        <w:t xml:space="preserve"> started with coding in R. This workshop specifically targets </w:t>
      </w:r>
      <w:r w:rsidR="00F039B2" w:rsidRPr="000842B2">
        <w:rPr>
          <w:rFonts w:ascii="Times New Roman" w:hAnsi="Times New Roman" w:cs="Times New Roman"/>
          <w:sz w:val="20"/>
          <w:szCs w:val="20"/>
        </w:rPr>
        <w:t>quantitative researchers and research</w:t>
      </w:r>
      <w:r w:rsidR="003C4B81" w:rsidRPr="000842B2">
        <w:rPr>
          <w:rFonts w:ascii="Times New Roman" w:hAnsi="Times New Roman" w:cs="Times New Roman"/>
          <w:sz w:val="20"/>
          <w:szCs w:val="20"/>
        </w:rPr>
        <w:t xml:space="preserve"> students </w:t>
      </w:r>
      <w:r w:rsidRPr="000842B2">
        <w:rPr>
          <w:rFonts w:ascii="Times New Roman" w:hAnsi="Times New Roman" w:cs="Times New Roman"/>
          <w:sz w:val="20"/>
          <w:szCs w:val="20"/>
        </w:rPr>
        <w:t>who are either beginners in R or want to get started.</w:t>
      </w:r>
      <w:r w:rsidR="003C4B81" w:rsidRPr="000842B2">
        <w:rPr>
          <w:rFonts w:ascii="Times New Roman" w:hAnsi="Times New Roman" w:cs="Times New Roman"/>
          <w:sz w:val="20"/>
          <w:szCs w:val="20"/>
        </w:rPr>
        <w:t xml:space="preserve"> The workshop will cover topics ranging from introduction to the R environment, programming basics, data exploration, and data visualisation to statistical techniques like </w:t>
      </w:r>
      <w:r w:rsidR="00F039B2" w:rsidRPr="000842B2">
        <w:rPr>
          <w:rFonts w:ascii="Times New Roman" w:hAnsi="Times New Roman" w:cs="Times New Roman"/>
          <w:sz w:val="20"/>
          <w:szCs w:val="20"/>
        </w:rPr>
        <w:t>regression and time series analysis</w:t>
      </w:r>
      <w:r w:rsidR="003C4B81" w:rsidRPr="000842B2">
        <w:rPr>
          <w:rFonts w:ascii="Times New Roman" w:hAnsi="Times New Roman" w:cs="Times New Roman"/>
          <w:sz w:val="20"/>
          <w:szCs w:val="20"/>
        </w:rPr>
        <w:t xml:space="preserve">. </w:t>
      </w:r>
      <w:r w:rsidR="00920C6F" w:rsidRPr="000842B2">
        <w:rPr>
          <w:rFonts w:ascii="Times New Roman" w:hAnsi="Times New Roman" w:cs="Times New Roman"/>
          <w:sz w:val="20"/>
          <w:szCs w:val="20"/>
        </w:rPr>
        <w:t>Specifically, the workshop will cover the following</w:t>
      </w:r>
      <w:r w:rsidR="00235415">
        <w:rPr>
          <w:rFonts w:ascii="Times New Roman" w:hAnsi="Times New Roman" w:cs="Times New Roman"/>
          <w:sz w:val="20"/>
          <w:szCs w:val="20"/>
        </w:rPr>
        <w:t xml:space="preserve">: </w:t>
      </w:r>
    </w:p>
    <w:tbl>
      <w:tblPr>
        <w:tblStyle w:val="GridTable4"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4343"/>
      </w:tblGrid>
      <w:tr w:rsidR="00235415" w:rsidRPr="00235415" w14:paraId="696016F1" w14:textId="77777777" w:rsidTr="002354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812B6E6" w14:textId="4BC30F4D" w:rsidR="00235415" w:rsidRPr="00235415" w:rsidRDefault="00235415" w:rsidP="00D700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</w:rPr>
              <w:t xml:space="preserve">Day-1: 26 October 2021 </w:t>
            </w:r>
          </w:p>
        </w:tc>
        <w:tc>
          <w:tcPr>
            <w:tcW w:w="4343" w:type="dxa"/>
          </w:tcPr>
          <w:p w14:paraId="00FF9E14" w14:textId="4898CB84" w:rsidR="00235415" w:rsidRPr="00235415" w:rsidRDefault="00235415" w:rsidP="00D700F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ay-2: 29 October 2021</w:t>
            </w:r>
          </w:p>
        </w:tc>
      </w:tr>
      <w:tr w:rsidR="00235415" w:rsidRPr="00235415" w14:paraId="778C6EA8" w14:textId="77777777" w:rsidTr="0023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65D05CD" w14:textId="77777777" w:rsidR="00235415" w:rsidRPr="00235415" w:rsidRDefault="00235415" w:rsidP="00D700F3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10:00 AM to 12PM (Tentative)</w:t>
            </w:r>
          </w:p>
        </w:tc>
        <w:tc>
          <w:tcPr>
            <w:tcW w:w="4343" w:type="dxa"/>
          </w:tcPr>
          <w:p w14:paraId="59B45E24" w14:textId="77777777" w:rsidR="00235415" w:rsidRPr="00235415" w:rsidRDefault="00235415" w:rsidP="00D700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0:00AM to 12PM</w:t>
            </w:r>
          </w:p>
        </w:tc>
      </w:tr>
      <w:tr w:rsidR="00235415" w:rsidRPr="00235415" w14:paraId="3934868D" w14:textId="77777777" w:rsidTr="002354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17E0C3B" w14:textId="77777777" w:rsidR="00235415" w:rsidRPr="00235415" w:rsidRDefault="00235415" w:rsidP="00235415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Introduction to R  &amp; RStudio</w:t>
            </w:r>
          </w:p>
        </w:tc>
        <w:tc>
          <w:tcPr>
            <w:tcW w:w="4343" w:type="dxa"/>
          </w:tcPr>
          <w:p w14:paraId="3BA80E2C" w14:textId="77777777" w:rsidR="00235415" w:rsidRPr="00235415" w:rsidRDefault="00235415" w:rsidP="00235415">
            <w:pPr>
              <w:pStyle w:val="ListParagraph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ntroduction to ggplot2 &amp; </w:t>
            </w:r>
            <w:proofErr w:type="spellStart"/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idyverse</w:t>
            </w:r>
            <w:proofErr w:type="spellEnd"/>
          </w:p>
        </w:tc>
      </w:tr>
      <w:tr w:rsidR="00235415" w:rsidRPr="00235415" w14:paraId="1D286747" w14:textId="77777777" w:rsidTr="0023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F1A9D86" w14:textId="77777777" w:rsidR="00235415" w:rsidRPr="00235415" w:rsidRDefault="00235415" w:rsidP="00235415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Installing Packages, Getting Help, Data Types and Variables.</w:t>
            </w:r>
          </w:p>
        </w:tc>
        <w:tc>
          <w:tcPr>
            <w:tcW w:w="4343" w:type="dxa"/>
          </w:tcPr>
          <w:p w14:paraId="2B19F067" w14:textId="77777777" w:rsidR="00235415" w:rsidRPr="00235415" w:rsidRDefault="00235415" w:rsidP="00235415">
            <w:pPr>
              <w:pStyle w:val="ListParagraph"/>
              <w:numPr>
                <w:ilvl w:val="0"/>
                <w:numId w:val="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troduction to Regression Analysis: Linear Regression, Panel Regression</w:t>
            </w:r>
          </w:p>
        </w:tc>
      </w:tr>
      <w:tr w:rsidR="00235415" w:rsidRPr="00235415" w14:paraId="788DF939" w14:textId="77777777" w:rsidTr="002354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20EC9B0" w14:textId="77777777" w:rsidR="00235415" w:rsidRPr="00235415" w:rsidRDefault="00235415" w:rsidP="00235415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Data Import and Export</w:t>
            </w:r>
          </w:p>
        </w:tc>
        <w:tc>
          <w:tcPr>
            <w:tcW w:w="4343" w:type="dxa"/>
          </w:tcPr>
          <w:p w14:paraId="7C5C35EE" w14:textId="77777777" w:rsidR="00235415" w:rsidRPr="00235415" w:rsidRDefault="00235415" w:rsidP="00D700F3">
            <w:pPr>
              <w:pStyle w:val="ListParagraph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</w:p>
        </w:tc>
      </w:tr>
      <w:tr w:rsidR="00235415" w:rsidRPr="00235415" w14:paraId="1B253A92" w14:textId="77777777" w:rsidTr="0023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99EF305" w14:textId="77777777" w:rsidR="00235415" w:rsidRPr="00235415" w:rsidRDefault="00235415" w:rsidP="00D700F3">
            <w:pPr>
              <w:ind w:left="720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</w:p>
        </w:tc>
        <w:tc>
          <w:tcPr>
            <w:tcW w:w="4343" w:type="dxa"/>
          </w:tcPr>
          <w:p w14:paraId="61DDF5A2" w14:textId="77777777" w:rsidR="00235415" w:rsidRPr="00235415" w:rsidRDefault="00235415" w:rsidP="00D700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</w:p>
        </w:tc>
      </w:tr>
      <w:tr w:rsidR="00235415" w:rsidRPr="00235415" w14:paraId="38142F74" w14:textId="77777777" w:rsidTr="002354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E44AA08" w14:textId="169DA12E" w:rsidR="00235415" w:rsidRPr="00235415" w:rsidRDefault="00235415" w:rsidP="00D700F3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2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 xml:space="preserve"> </w:t>
            </w: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PM to 4:00 PM</w:t>
            </w:r>
          </w:p>
        </w:tc>
        <w:tc>
          <w:tcPr>
            <w:tcW w:w="4343" w:type="dxa"/>
          </w:tcPr>
          <w:p w14:paraId="2B3C018C" w14:textId="383D1F9A" w:rsidR="00235415" w:rsidRPr="00235415" w:rsidRDefault="00235415" w:rsidP="00D700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M to 4 PM</w:t>
            </w:r>
          </w:p>
        </w:tc>
      </w:tr>
      <w:tr w:rsidR="00235415" w:rsidRPr="00235415" w14:paraId="2CFDA617" w14:textId="77777777" w:rsidTr="0023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96D3593" w14:textId="77777777" w:rsidR="00235415" w:rsidRPr="00235415" w:rsidRDefault="00235415" w:rsidP="00235415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 xml:space="preserve">Programming Basics </w:t>
            </w:r>
          </w:p>
        </w:tc>
        <w:tc>
          <w:tcPr>
            <w:tcW w:w="4343" w:type="dxa"/>
          </w:tcPr>
          <w:p w14:paraId="6DAD50B2" w14:textId="77777777" w:rsidR="00235415" w:rsidRPr="00235415" w:rsidRDefault="00235415" w:rsidP="00235415">
            <w:pPr>
              <w:pStyle w:val="ListParagraph"/>
              <w:numPr>
                <w:ilvl w:val="0"/>
                <w:numId w:val="1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Financial Analytics using R (Time Series Methods, Risk Modelling etc.)</w:t>
            </w:r>
          </w:p>
        </w:tc>
      </w:tr>
      <w:tr w:rsidR="00235415" w:rsidRPr="00235415" w14:paraId="09508830" w14:textId="77777777" w:rsidTr="002354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9D989B7" w14:textId="77777777" w:rsidR="00235415" w:rsidRPr="00235415" w:rsidRDefault="00235415" w:rsidP="0023541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Data Pre-processing</w:t>
            </w:r>
          </w:p>
        </w:tc>
        <w:tc>
          <w:tcPr>
            <w:tcW w:w="4343" w:type="dxa"/>
          </w:tcPr>
          <w:p w14:paraId="4984DE4A" w14:textId="77777777" w:rsidR="00235415" w:rsidRPr="00235415" w:rsidRDefault="00235415" w:rsidP="00235415">
            <w:pPr>
              <w:pStyle w:val="ListParagraph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arket Risk forecasting using R</w:t>
            </w:r>
          </w:p>
        </w:tc>
      </w:tr>
      <w:tr w:rsidR="00235415" w:rsidRPr="00235415" w14:paraId="6126EDF3" w14:textId="77777777" w:rsidTr="0023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18561F7" w14:textId="77777777" w:rsidR="00235415" w:rsidRPr="00235415" w:rsidRDefault="00235415" w:rsidP="00235415">
            <w:pPr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Data Exploration: Summary Statistics &amp; Graphics</w:t>
            </w:r>
          </w:p>
        </w:tc>
        <w:tc>
          <w:tcPr>
            <w:tcW w:w="4343" w:type="dxa"/>
          </w:tcPr>
          <w:p w14:paraId="250C3A57" w14:textId="77777777" w:rsidR="00235415" w:rsidRPr="00235415" w:rsidRDefault="00235415" w:rsidP="00235415">
            <w:pPr>
              <w:pStyle w:val="ListParagraph"/>
              <w:numPr>
                <w:ilvl w:val="0"/>
                <w:numId w:val="5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Reproducible Research: Introduction to R Markdown</w:t>
            </w:r>
          </w:p>
        </w:tc>
      </w:tr>
      <w:tr w:rsidR="00235415" w:rsidRPr="00235415" w14:paraId="06D7C28E" w14:textId="77777777" w:rsidTr="002354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D837505" w14:textId="77777777" w:rsidR="00235415" w:rsidRPr="00235415" w:rsidRDefault="00235415" w:rsidP="0023541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Q&amp;A</w:t>
            </w:r>
          </w:p>
        </w:tc>
        <w:tc>
          <w:tcPr>
            <w:tcW w:w="4343" w:type="dxa"/>
          </w:tcPr>
          <w:p w14:paraId="272D1051" w14:textId="77777777" w:rsidR="00235415" w:rsidRPr="00235415" w:rsidRDefault="00235415" w:rsidP="00235415">
            <w:pPr>
              <w:pStyle w:val="ListParagraph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3541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Q&amp;A</w:t>
            </w:r>
          </w:p>
        </w:tc>
      </w:tr>
    </w:tbl>
    <w:p w14:paraId="6E99A15B" w14:textId="77777777" w:rsidR="00920C6F" w:rsidRPr="000842B2" w:rsidRDefault="00920C6F" w:rsidP="007F175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6C7E5D9" w14:textId="77777777" w:rsidR="00235415" w:rsidRDefault="00DA13A7" w:rsidP="00235415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842B2">
        <w:rPr>
          <w:rFonts w:ascii="Times New Roman" w:hAnsi="Times New Roman" w:cs="Times New Roman"/>
          <w:sz w:val="20"/>
          <w:szCs w:val="20"/>
        </w:rPr>
        <w:t xml:space="preserve">The workshop will </w:t>
      </w:r>
      <w:r w:rsidR="00951525" w:rsidRPr="000842B2">
        <w:rPr>
          <w:rFonts w:ascii="Times New Roman" w:hAnsi="Times New Roman" w:cs="Times New Roman"/>
          <w:sz w:val="20"/>
          <w:szCs w:val="20"/>
        </w:rPr>
        <w:t xml:space="preserve">be conducted </w:t>
      </w:r>
      <w:r w:rsidR="00F039B2" w:rsidRPr="000842B2">
        <w:rPr>
          <w:rFonts w:ascii="Times New Roman" w:hAnsi="Times New Roman" w:cs="Times New Roman"/>
          <w:sz w:val="20"/>
          <w:szCs w:val="20"/>
        </w:rPr>
        <w:t xml:space="preserve">online </w:t>
      </w:r>
      <w:r w:rsidR="00951525" w:rsidRPr="000842B2">
        <w:rPr>
          <w:rFonts w:ascii="Times New Roman" w:hAnsi="Times New Roman" w:cs="Times New Roman"/>
          <w:sz w:val="20"/>
          <w:szCs w:val="20"/>
        </w:rPr>
        <w:t>over two days</w:t>
      </w:r>
      <w:r w:rsidR="00F039B2" w:rsidRPr="000842B2">
        <w:rPr>
          <w:rFonts w:ascii="Times New Roman" w:hAnsi="Times New Roman" w:cs="Times New Roman"/>
          <w:sz w:val="20"/>
          <w:szCs w:val="20"/>
        </w:rPr>
        <w:t>,</w:t>
      </w:r>
      <w:r w:rsidR="00D20A2D" w:rsidRPr="000842B2">
        <w:rPr>
          <w:rFonts w:ascii="Times New Roman" w:hAnsi="Times New Roman" w:cs="Times New Roman"/>
          <w:sz w:val="20"/>
          <w:szCs w:val="20"/>
        </w:rPr>
        <w:t xml:space="preserve"> a</w:t>
      </w:r>
      <w:r w:rsidRPr="000842B2">
        <w:rPr>
          <w:rFonts w:ascii="Times New Roman" w:hAnsi="Times New Roman" w:cs="Times New Roman"/>
          <w:sz w:val="20"/>
          <w:szCs w:val="20"/>
        </w:rPr>
        <w:t>nd the participants will be provided with a set of handouts with related code and dataset</w:t>
      </w:r>
      <w:r w:rsidR="00235415">
        <w:rPr>
          <w:rFonts w:ascii="Times New Roman" w:hAnsi="Times New Roman" w:cs="Times New Roman"/>
          <w:sz w:val="20"/>
          <w:szCs w:val="20"/>
        </w:rPr>
        <w:t>s</w:t>
      </w:r>
      <w:r w:rsidRPr="000842B2">
        <w:rPr>
          <w:rFonts w:ascii="Times New Roman" w:hAnsi="Times New Roman" w:cs="Times New Roman"/>
          <w:sz w:val="20"/>
          <w:szCs w:val="20"/>
        </w:rPr>
        <w:t xml:space="preserve"> to be used in the workshop. </w:t>
      </w:r>
      <w:r w:rsidR="00235415">
        <w:rPr>
          <w:rFonts w:ascii="Times New Roman" w:hAnsi="Times New Roman" w:cs="Times New Roman"/>
          <w:sz w:val="20"/>
          <w:szCs w:val="20"/>
        </w:rPr>
        <w:t xml:space="preserve">The workshop is for beginners and hence does not assume any experience with R. </w:t>
      </w:r>
    </w:p>
    <w:p w14:paraId="4C622A4F" w14:textId="4193EE49" w:rsidR="00235415" w:rsidRDefault="00235415" w:rsidP="00235415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35415">
        <w:rPr>
          <w:rFonts w:ascii="Times New Roman" w:hAnsi="Times New Roman" w:cs="Times New Roman"/>
          <w:sz w:val="20"/>
          <w:szCs w:val="20"/>
        </w:rPr>
        <w:t xml:space="preserve">The workshop will utilise the material available on </w:t>
      </w:r>
      <w:hyperlink r:id="rId6" w:history="1">
        <w:r w:rsidRPr="00B4779C">
          <w:rPr>
            <w:rStyle w:val="Hyperlink"/>
            <w:rFonts w:ascii="Times New Roman" w:hAnsi="Times New Roman" w:cs="Times New Roman"/>
            <w:sz w:val="20"/>
            <w:szCs w:val="20"/>
          </w:rPr>
          <w:t>www.rforanalytics.com</w:t>
        </w:r>
      </w:hyperlink>
      <w:r>
        <w:rPr>
          <w:rFonts w:ascii="Times New Roman" w:hAnsi="Times New Roman" w:cs="Times New Roman"/>
          <w:sz w:val="20"/>
          <w:szCs w:val="20"/>
        </w:rPr>
        <w:t>, and the instructor will use a Windows machine. All the participants should have the following software installed on their computers.</w:t>
      </w:r>
    </w:p>
    <w:p w14:paraId="31E8C45B" w14:textId="49C1B851" w:rsidR="00235415" w:rsidRDefault="00235415" w:rsidP="00235415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27C8CC6D" w14:textId="7B2F1103" w:rsidR="00235415" w:rsidRPr="00235415" w:rsidRDefault="00235415" w:rsidP="00235415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 MS-Windows computers</w:t>
      </w:r>
    </w:p>
    <w:p w14:paraId="2096F822" w14:textId="72A7DE9A" w:rsidR="00235415" w:rsidRPr="00EE10B2" w:rsidRDefault="00235415" w:rsidP="00EE10B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E10B2">
        <w:rPr>
          <w:rFonts w:ascii="Times New Roman" w:hAnsi="Times New Roman" w:cs="Times New Roman"/>
          <w:sz w:val="20"/>
          <w:szCs w:val="20"/>
        </w:rPr>
        <w:t>Install R from the official</w:t>
      </w:r>
      <w:r w:rsidR="00EE10B2">
        <w:rPr>
          <w:rFonts w:ascii="Times New Roman" w:hAnsi="Times New Roman" w:cs="Times New Roman"/>
          <w:sz w:val="20"/>
          <w:szCs w:val="20"/>
        </w:rPr>
        <w:t xml:space="preserve"> website</w:t>
      </w:r>
      <w:r w:rsidRPr="00EE10B2">
        <w:rPr>
          <w:rFonts w:ascii="Times New Roman" w:hAnsi="Times New Roman" w:cs="Times New Roman"/>
          <w:sz w:val="20"/>
          <w:szCs w:val="20"/>
        </w:rPr>
        <w:t xml:space="preserve">. Go here </w:t>
      </w:r>
      <w:hyperlink r:id="rId7" w:history="1">
        <w:r w:rsidRPr="00EE10B2">
          <w:rPr>
            <w:rFonts w:ascii="Times New Roman" w:hAnsi="Times New Roman" w:cs="Times New Roman"/>
            <w:sz w:val="20"/>
            <w:szCs w:val="20"/>
          </w:rPr>
          <w:t>https://cran.r-project.org/</w:t>
        </w:r>
      </w:hyperlink>
      <w:r w:rsidRPr="00EE10B2">
        <w:rPr>
          <w:rFonts w:ascii="Times New Roman" w:hAnsi="Times New Roman" w:cs="Times New Roman"/>
          <w:sz w:val="20"/>
          <w:szCs w:val="20"/>
        </w:rPr>
        <w:t xml:space="preserve"> and download base R. This is found here </w:t>
      </w:r>
      <w:hyperlink r:id="rId8" w:history="1">
        <w:r w:rsidRPr="00EE10B2">
          <w:rPr>
            <w:rStyle w:val="Hyperlink"/>
            <w:rFonts w:ascii="Times New Roman" w:hAnsi="Times New Roman" w:cs="Times New Roman"/>
            <w:sz w:val="20"/>
            <w:szCs w:val="20"/>
          </w:rPr>
          <w:t>https://cran.r-project.org/bin/windows/base/</w:t>
        </w:r>
      </w:hyperlink>
      <w:r w:rsidRPr="00EE10B2">
        <w:rPr>
          <w:rFonts w:ascii="Times New Roman" w:hAnsi="Times New Roman" w:cs="Times New Roman"/>
          <w:sz w:val="20"/>
          <w:szCs w:val="20"/>
        </w:rPr>
        <w:t xml:space="preserve">   for windows.</w:t>
      </w:r>
    </w:p>
    <w:p w14:paraId="66D83816" w14:textId="396682D7" w:rsidR="00235415" w:rsidRPr="00EE10B2" w:rsidRDefault="00235415" w:rsidP="00EE10B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E10B2">
        <w:rPr>
          <w:rFonts w:ascii="Times New Roman" w:hAnsi="Times New Roman" w:cs="Times New Roman"/>
          <w:sz w:val="20"/>
          <w:szCs w:val="20"/>
        </w:rPr>
        <w:t xml:space="preserve">Install RStudio from here </w:t>
      </w:r>
      <w:hyperlink r:id="rId9" w:history="1">
        <w:r w:rsidRPr="00EE10B2">
          <w:rPr>
            <w:rFonts w:ascii="Times New Roman" w:hAnsi="Times New Roman" w:cs="Times New Roman"/>
            <w:sz w:val="20"/>
            <w:szCs w:val="20"/>
          </w:rPr>
          <w:t>https://www.rstudio.com/products/rstudio/download/</w:t>
        </w:r>
      </w:hyperlink>
      <w:r w:rsidRPr="00EE10B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CB6528A" w14:textId="65D3B8D2" w:rsidR="00235415" w:rsidRPr="00EE10B2" w:rsidRDefault="00235415" w:rsidP="00EE10B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EE10B2">
        <w:rPr>
          <w:rFonts w:ascii="Times New Roman" w:hAnsi="Times New Roman" w:cs="Times New Roman"/>
          <w:sz w:val="20"/>
          <w:szCs w:val="20"/>
        </w:rPr>
        <w:t>Rtools</w:t>
      </w:r>
      <w:proofErr w:type="spellEnd"/>
      <w:r w:rsidRPr="00EE10B2">
        <w:rPr>
          <w:rFonts w:ascii="Times New Roman" w:hAnsi="Times New Roman" w:cs="Times New Roman"/>
          <w:sz w:val="20"/>
          <w:szCs w:val="20"/>
        </w:rPr>
        <w:t xml:space="preserve"> from here </w:t>
      </w:r>
      <w:hyperlink r:id="rId10" w:history="1">
        <w:r w:rsidRPr="00EE10B2">
          <w:rPr>
            <w:rStyle w:val="Hyperlink"/>
            <w:rFonts w:ascii="Times New Roman" w:hAnsi="Times New Roman" w:cs="Times New Roman"/>
            <w:sz w:val="20"/>
            <w:szCs w:val="20"/>
          </w:rPr>
          <w:t>https://cran.r-project.org/bin/windows/Rtools/</w:t>
        </w:r>
      </w:hyperlink>
      <w:r w:rsidRPr="00EE10B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8A31CCA" w14:textId="77777777" w:rsidR="00EE10B2" w:rsidRDefault="00EE10B2" w:rsidP="000842B2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27AC4211" w14:textId="7DB089CB" w:rsidR="00C36EC0" w:rsidRDefault="00235415" w:rsidP="000842B2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 MAC computers</w:t>
      </w:r>
    </w:p>
    <w:p w14:paraId="4EB8BB41" w14:textId="3DA35C54" w:rsidR="00235415" w:rsidRPr="00EE10B2" w:rsidRDefault="00235415" w:rsidP="00EE10B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EE10B2">
        <w:rPr>
          <w:rFonts w:ascii="Times New Roman" w:hAnsi="Times New Roman" w:cs="Times New Roman"/>
          <w:sz w:val="20"/>
          <w:szCs w:val="20"/>
        </w:rPr>
        <w:t xml:space="preserve">R for macOS: </w:t>
      </w:r>
      <w:hyperlink r:id="rId11" w:history="1">
        <w:r w:rsidRPr="00EE10B2">
          <w:rPr>
            <w:rStyle w:val="Hyperlink"/>
            <w:rFonts w:ascii="Times New Roman" w:hAnsi="Times New Roman" w:cs="Times New Roman"/>
            <w:sz w:val="20"/>
            <w:szCs w:val="20"/>
          </w:rPr>
          <w:t>https://cran.r-project.org/bin/macosx/</w:t>
        </w:r>
      </w:hyperlink>
      <w:r w:rsidRPr="00EE10B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19E067" w14:textId="65C5F342" w:rsidR="00235415" w:rsidRPr="00EE10B2" w:rsidRDefault="00235415" w:rsidP="00EE10B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EE10B2">
        <w:rPr>
          <w:rFonts w:ascii="Times New Roman" w:hAnsi="Times New Roman" w:cs="Times New Roman"/>
          <w:sz w:val="20"/>
          <w:szCs w:val="20"/>
        </w:rPr>
        <w:t xml:space="preserve">RStudio for macOS: </w:t>
      </w:r>
      <w:hyperlink r:id="rId12" w:anchor="download" w:history="1">
        <w:r w:rsidRPr="00EE10B2">
          <w:rPr>
            <w:rStyle w:val="Hyperlink"/>
            <w:rFonts w:ascii="Times New Roman" w:hAnsi="Times New Roman" w:cs="Times New Roman"/>
            <w:sz w:val="20"/>
            <w:szCs w:val="20"/>
          </w:rPr>
          <w:t>https://www.rstudio.com/products/rstudio/download/#download</w:t>
        </w:r>
      </w:hyperlink>
      <w:r w:rsidRPr="00EE10B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AFA24E8" w14:textId="77777777" w:rsidR="00235415" w:rsidRPr="00235415" w:rsidRDefault="00235415" w:rsidP="000842B2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sectPr w:rsidR="00235415" w:rsidRPr="00235415" w:rsidSect="0023541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ontAwesome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FTT1000">
    <w:altName w:val="Times New Roman"/>
    <w:panose1 w:val="00000000000000000000"/>
    <w:charset w:val="00"/>
    <w:family w:val="roman"/>
    <w:notTrueType/>
    <w:pitch w:val="default"/>
  </w:font>
  <w:font w:name="SFRM1000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9"/>
    <w:multiLevelType w:val="hybridMultilevel"/>
    <w:tmpl w:val="2E200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4067A"/>
    <w:multiLevelType w:val="hybridMultilevel"/>
    <w:tmpl w:val="337ED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511A3"/>
    <w:multiLevelType w:val="hybridMultilevel"/>
    <w:tmpl w:val="2D8475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96F10"/>
    <w:multiLevelType w:val="multilevel"/>
    <w:tmpl w:val="FC62F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5B5412"/>
    <w:multiLevelType w:val="hybridMultilevel"/>
    <w:tmpl w:val="1996E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52EF7"/>
    <w:multiLevelType w:val="hybridMultilevel"/>
    <w:tmpl w:val="239EC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0A0D1D"/>
    <w:multiLevelType w:val="hybridMultilevel"/>
    <w:tmpl w:val="9CF037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3864B9"/>
    <w:multiLevelType w:val="hybridMultilevel"/>
    <w:tmpl w:val="A95A7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997B93"/>
    <w:multiLevelType w:val="hybridMultilevel"/>
    <w:tmpl w:val="0116E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5F43A4"/>
    <w:multiLevelType w:val="multilevel"/>
    <w:tmpl w:val="7250F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9"/>
  </w:num>
  <w:num w:numId="3">
    <w:abstractNumId w:val="6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3"/>
  </w:num>
  <w:num w:numId="7">
    <w:abstractNumId w:val="4"/>
  </w:num>
  <w:num w:numId="8">
    <w:abstractNumId w:val="1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Tc1NDIxsTQ1MjdW0lEKTi0uzszPAykwrgUADcmjCCwAAAA="/>
  </w:docVars>
  <w:rsids>
    <w:rsidRoot w:val="00443468"/>
    <w:rsid w:val="000842B2"/>
    <w:rsid w:val="000B65F6"/>
    <w:rsid w:val="001363D2"/>
    <w:rsid w:val="001E64B1"/>
    <w:rsid w:val="00235415"/>
    <w:rsid w:val="00272090"/>
    <w:rsid w:val="0028166D"/>
    <w:rsid w:val="00311179"/>
    <w:rsid w:val="0038581D"/>
    <w:rsid w:val="003C4B81"/>
    <w:rsid w:val="00443468"/>
    <w:rsid w:val="0050770D"/>
    <w:rsid w:val="00641F23"/>
    <w:rsid w:val="00643476"/>
    <w:rsid w:val="00644E20"/>
    <w:rsid w:val="00696A6C"/>
    <w:rsid w:val="006A7436"/>
    <w:rsid w:val="006B6BD6"/>
    <w:rsid w:val="006D4711"/>
    <w:rsid w:val="006E37F3"/>
    <w:rsid w:val="0078007F"/>
    <w:rsid w:val="007C26DA"/>
    <w:rsid w:val="007F175C"/>
    <w:rsid w:val="00814E04"/>
    <w:rsid w:val="00920C6F"/>
    <w:rsid w:val="00951525"/>
    <w:rsid w:val="00A1126E"/>
    <w:rsid w:val="00A41789"/>
    <w:rsid w:val="00A7409A"/>
    <w:rsid w:val="00A93533"/>
    <w:rsid w:val="00AF0BB3"/>
    <w:rsid w:val="00AF6820"/>
    <w:rsid w:val="00AF7C8D"/>
    <w:rsid w:val="00B75D97"/>
    <w:rsid w:val="00C122C3"/>
    <w:rsid w:val="00C129BD"/>
    <w:rsid w:val="00C30D1B"/>
    <w:rsid w:val="00C36EC0"/>
    <w:rsid w:val="00D01A20"/>
    <w:rsid w:val="00D20A2D"/>
    <w:rsid w:val="00D2431A"/>
    <w:rsid w:val="00DA13A7"/>
    <w:rsid w:val="00DE1116"/>
    <w:rsid w:val="00EE10B2"/>
    <w:rsid w:val="00EE7B8E"/>
    <w:rsid w:val="00F039B2"/>
    <w:rsid w:val="00F55893"/>
    <w:rsid w:val="00F847AE"/>
    <w:rsid w:val="00FE31C6"/>
    <w:rsid w:val="00FE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704A6"/>
  <w15:chartTrackingRefBased/>
  <w15:docId w15:val="{B2F92AF7-4FC3-4729-9387-7A0271A5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346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34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644E2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C4B81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7F175C"/>
    <w:rPr>
      <w:rFonts w:ascii="FontAwesome" w:hAnsi="FontAwesome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F175C"/>
    <w:rPr>
      <w:rFonts w:ascii="SFTT1000" w:hAnsi="SFTT100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F175C"/>
    <w:rPr>
      <w:rFonts w:ascii="SFRM1000" w:hAnsi="SFRM100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0BB3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AF7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2C3"/>
    <w:pPr>
      <w:ind w:left="720"/>
      <w:contextualSpacing/>
    </w:pPr>
  </w:style>
  <w:style w:type="table" w:styleId="GridTable4">
    <w:name w:val="Grid Table 4"/>
    <w:basedOn w:val="TableNormal"/>
    <w:uiPriority w:val="49"/>
    <w:rsid w:val="0023541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354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5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bin/windows/base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an.r-project.org/" TargetMode="External"/><Relationship Id="rId12" Type="http://schemas.openxmlformats.org/officeDocument/2006/relationships/hyperlink" Target="https://www.rstudio.com/products/rstudio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foranalytics.com" TargetMode="External"/><Relationship Id="rId11" Type="http://schemas.openxmlformats.org/officeDocument/2006/relationships/hyperlink" Target="https://cran.r-project.org/bin/macosx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cran.r-project.org/bin/windows/Rtoo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studio.com/products/rstudio/download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36</Words>
  <Characters>2864</Characters>
  <Application>Microsoft Office Word</Application>
  <DocSecurity>0</DocSecurity>
  <Lines>6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th Cowan  University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ay SINGH</dc:creator>
  <cp:keywords/>
  <dc:description/>
  <cp:lastModifiedBy>Dr Juliet Lum</cp:lastModifiedBy>
  <cp:revision>2</cp:revision>
  <cp:lastPrinted>2017-11-20T00:32:00Z</cp:lastPrinted>
  <dcterms:created xsi:type="dcterms:W3CDTF">2021-09-14T07:03:00Z</dcterms:created>
  <dcterms:modified xsi:type="dcterms:W3CDTF">2021-09-14T07:03:00Z</dcterms:modified>
</cp:coreProperties>
</file>